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ef78edb30156d8a75e1eb5f6bb2a6534ac162"/>
    <w:p>
      <w:pPr>
        <w:pStyle w:val="Heading1"/>
      </w:pPr>
      <w:r>
        <w:t xml:space="preserve">Cover Letter for Dentist Position in Ethiopia Addis Ababa</w:t>
      </w:r>
    </w:p>
    <w:p>
      <w:pPr>
        <w:pStyle w:val="FirstParagraph"/>
      </w:pPr>
      <w:r>
        <w:t xml:space="preserve">Dear [Recipient's Name or Hiring Manager],</w:t>
      </w:r>
    </w:p>
    <w:p>
      <w:pPr>
        <w:pStyle w:val="BodyText"/>
      </w:pPr>
      <w:r>
        <w:t xml:space="preserve">I am writing to express my sincere interest in the Dentist position at [Clinic/Hospital Name] in Addis Ababa, Ethiopia. As a dedicated and passionate dentist with a strong commitment to improving oral health outcomes, I am eager to contribute my skills and expertise to support the growing healthcare needs of this vibrant city. My background in general dentistry, combined with my cultural sensitivity and adaptability, aligns perfectly with the mission of providing high-quality dental care in Ethiopia Addis Ababa. This Cover Letter outlines my qualifications, professional experience, and enthusiasm for joining a dynamic team that prioritizes patient-centered care and community well-being.</w:t>
      </w:r>
    </w:p>
    <w:p>
      <w:pPr>
        <w:pStyle w:val="BodyText"/>
      </w:pPr>
      <w:r>
        <w:t xml:space="preserve">Having graduated from [Dental School Name] with a Doctorate in Dental Surgery (DDS) or equivalent, I have spent the past [X years] practicing dentistry in diverse settings, including urban clinics and underserved rural areas. My experience spans a wide range of dental specialties, such as restorative dentistry, pediatric care, preventive treatments, and cosmetic procedures. I am particularly proud of my work in developing accessible oral health programs for patients with limited resources, which has deepened my understanding of the unique challenges faced by communities in Ethiopia and beyond. This experience has reinforced my belief that dental care is a fundamental human right and that equitable access to services is essential for overall health.</w:t>
      </w:r>
    </w:p>
    <w:p>
      <w:pPr>
        <w:pStyle w:val="BodyText"/>
      </w:pPr>
      <w:r>
        <w:t xml:space="preserve">What draws me most to Ethiopia Addis Ababa is the city’s growing need for skilled professionals who can bridge the gap between modern dental practices and traditional healthcare delivery. As one of Africa’s fastest-growing urban centers, Addis Ababa presents an exciting opportunity to collaborate with local and international stakeholders to enhance oral health infrastructure. My familiarity with both Western dental methodologies and culturally responsive care models positions me to contribute effectively in this environment. I am especially interested in working with a team that values innovation, community engagement, and long-term patient relationships—qualities I have consistently prioritized throughout my career.</w:t>
      </w:r>
    </w:p>
    <w:p>
      <w:pPr>
        <w:pStyle w:val="BodyText"/>
      </w:pPr>
      <w:r>
        <w:t xml:space="preserve">One of my core strengths as a Dentist is my ability to connect with patients from diverse backgrounds. In Ethiopia Addis Ababa, where cultural diversity and linguistic variety are integral to daily life, this skill is invaluable. I have experience working with multilingual patient populations and am committed to fostering trust through clear communication and compassionate care. My approach emphasizes education, empowering patients to take an active role in maintaining their oral health. Whether it’s explaining complex procedures in simple terms or addressing cultural concerns about dental treatments, I strive to make every patient feel respected and understood.</w:t>
      </w:r>
    </w:p>
    <w:p>
      <w:pPr>
        <w:pStyle w:val="BodyText"/>
      </w:pPr>
      <w:r>
        <w:t xml:space="preserve">In addition to my clinical expertise, I bring a strong work ethic and a collaborative spirit. I have worked alongside teams of healthcare professionals in Ethiopia Addis Ababa during short-term missions, where I provided emergency dental care and trained local staff on best practices. These experiences highlighted the importance of partnerships between international and local practitioners in building sustainable healthcare systems. I am eager to continue this work by contributing to your organization’s goals of improving access to dental services, reducing oral health disparities, and promoting preventive care initiatives.</w:t>
      </w:r>
    </w:p>
    <w:p>
      <w:pPr>
        <w:pStyle w:val="BodyText"/>
      </w:pPr>
      <w:r>
        <w:t xml:space="preserve">The healthcare landscape in Ethiopia is rapidly evolving, with increasing investments in public health infrastructure and a growing awareness of the importance of oral health. As a Dentist, I am committed to staying at the forefront of advancements in my field. I regularly attend continuing education courses on topics such as digital dentistry, minimally invasive techniques, and infection control protocols. These efforts ensure that I provide the highest standard of care while adhering to global safety and quality benchmarks.</w:t>
      </w:r>
    </w:p>
    <w:p>
      <w:pPr>
        <w:pStyle w:val="BodyText"/>
      </w:pPr>
      <w:r>
        <w:t xml:space="preserve">My decision to pursue a career in Ethiopia Addis Ababa is also driven by a deep respect for the country’s rich cultural heritage and its people. I have long admired Ethiopia’s resilience, creativity, and community-oriented values. Living and working in Addis Ababa would allow me to immerse myself in this dynamic culture while making a meaningful impact on the lives of individuals and families. I am particularly inspired by the city’s blend of traditional practices and modern innovations, which creates a unique environment for professional growth and cultural exchange.</w:t>
      </w:r>
    </w:p>
    <w:p>
      <w:pPr>
        <w:pStyle w:val="BodyText"/>
      </w:pPr>
      <w:r>
        <w:t xml:space="preserve">Finally, I am confident that my skills, values, and dedication to patient care make me an ideal candidate for this opportunity. I am eager to bring my experience in general dentistry, my passion for community health, and my commitment to excellence to [Clinic/Hospital Name]. I would be grateful for the chance to discuss how my background aligns with your organization’s mission and how I can contribute to the continued success of your dental services in Ethiopia Addis Ababa.</w:t>
      </w:r>
    </w:p>
    <w:p>
      <w:pPr>
        <w:pStyle w:val="BodyText"/>
      </w:pPr>
      <w:r>
        <w:t xml:space="preserve">Thank you for considering my application. I look forward to the possibility of contributing to your team and making a lasting difference in the oral health of patients in this remarkable city.</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34:50Z</dcterms:created>
  <dcterms:modified xsi:type="dcterms:W3CDTF">2026-07-23T08:34:50Z</dcterms:modified>
</cp:coreProperties>
</file>

<file path=docProps/custom.xml><?xml version="1.0" encoding="utf-8"?>
<Properties xmlns="http://schemas.openxmlformats.org/officeDocument/2006/custom-properties" xmlns:vt="http://schemas.openxmlformats.org/officeDocument/2006/docPropsVTypes"/>
</file>